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9216D" w14:textId="2B8C3737" w:rsidR="009706EA" w:rsidRDefault="009706EA">
      <w:r>
        <w:t>TA Regular Office Hours for Fall 2021:</w:t>
      </w:r>
    </w:p>
    <w:p w14:paraId="5E096704" w14:textId="26A7B569" w:rsidR="00A66B72" w:rsidRDefault="009706EA">
      <w:r>
        <w:t>Jason Orender</w:t>
      </w:r>
      <w:r w:rsidR="00EE53D4">
        <w:t xml:space="preserve"> (W 12-2pm, Th 5-7pm</w:t>
      </w:r>
      <w:r w:rsidR="00464CB7">
        <w:t>, other times by appointment</w:t>
      </w:r>
      <w:r w:rsidR="00EE53D4">
        <w:t>)</w:t>
      </w:r>
      <w:r w:rsidR="00464CB7">
        <w:t xml:space="preserve">, </w:t>
      </w:r>
      <w:hyperlink r:id="rId4" w:history="1">
        <w:r w:rsidR="00464CB7" w:rsidRPr="00FB596B">
          <w:rPr>
            <w:rStyle w:val="Hyperlink"/>
          </w:rPr>
          <w:t>joren001@odu.edu</w:t>
        </w:r>
      </w:hyperlink>
      <w:r w:rsidR="00464CB7">
        <w:t xml:space="preserve"> </w:t>
      </w:r>
      <w:r w:rsidR="00A66B72">
        <w:br/>
        <w:t>Zoom links</w:t>
      </w:r>
      <w:r w:rsidR="00A66B72">
        <w:br/>
        <w:t>Wed:</w:t>
      </w:r>
      <w:r w:rsidR="00A66B72">
        <w:tab/>
      </w:r>
      <w:hyperlink r:id="rId5" w:history="1">
        <w:r w:rsidR="00A66B72" w:rsidRPr="00750E56">
          <w:rPr>
            <w:rStyle w:val="Hyperlink"/>
            <w:rFonts w:ascii="Helvetica" w:hAnsi="Helvetica" w:cs="Helvetica"/>
            <w:sz w:val="21"/>
            <w:szCs w:val="21"/>
            <w:shd w:val="clear" w:color="auto" w:fill="FFFFFF"/>
          </w:rPr>
          <w:t>https://odu.zoom.us/j/93261303244?pwd=TXN1ejIwaFZ6NkpqMTBRZUhJQU9jQT09</w:t>
        </w:r>
      </w:hyperlink>
      <w:r w:rsidR="00A66B72">
        <w:t xml:space="preserve"> (passcode: </w:t>
      </w:r>
      <w:r w:rsidR="00A66B72" w:rsidRPr="00A66B72">
        <w:t>846084</w:t>
      </w:r>
      <w:r w:rsidR="00A66B72">
        <w:t>)</w:t>
      </w:r>
      <w:r w:rsidR="00A66B72">
        <w:br/>
        <w:t>Thurs:</w:t>
      </w:r>
      <w:r w:rsidR="00A66B72">
        <w:tab/>
      </w:r>
      <w:hyperlink r:id="rId6" w:tgtFrame="_blank" w:history="1">
        <w:r w:rsidR="00A66B72">
          <w:rPr>
            <w:rStyle w:val="Hyperlink"/>
            <w:rFonts w:ascii="Helvetica" w:hAnsi="Helvetica" w:cs="Helvetica"/>
            <w:color w:val="0D66D4"/>
            <w:sz w:val="21"/>
            <w:szCs w:val="21"/>
            <w:shd w:val="clear" w:color="auto" w:fill="FFFFFF"/>
          </w:rPr>
          <w:t>https://odu.zoom.us/j/96508995763?pwd=QTN5RjluZVVPUE00cWM5LytQRmZrQT09</w:t>
        </w:r>
      </w:hyperlink>
      <w:r w:rsidR="00A66B72">
        <w:t xml:space="preserve"> (passcode: </w:t>
      </w:r>
      <w:r w:rsidR="00A66B72" w:rsidRPr="00A66B72">
        <w:t>339944</w:t>
      </w:r>
      <w:r w:rsidR="00A66B72">
        <w:t>)</w:t>
      </w:r>
    </w:p>
    <w:p w14:paraId="3EEF5B21" w14:textId="0DFB924C" w:rsidR="009706EA" w:rsidRDefault="009706EA"/>
    <w:p w14:paraId="07283399" w14:textId="2C501AB9" w:rsidR="009706EA" w:rsidRDefault="009706EA"/>
    <w:p w14:paraId="181DF025" w14:textId="77777777" w:rsidR="009706EA" w:rsidRDefault="009706EA"/>
    <w:p w14:paraId="6FBACF6E" w14:textId="77777777" w:rsidR="009706EA" w:rsidRDefault="009706EA"/>
    <w:p w14:paraId="35AA49C6" w14:textId="3E43EA51" w:rsidR="0033135E" w:rsidRDefault="0033135E">
      <w:r>
        <w:t xml:space="preserve"> </w:t>
      </w:r>
    </w:p>
    <w:p w14:paraId="19EA8524" w14:textId="77777777" w:rsidR="0033135E" w:rsidRDefault="0033135E"/>
    <w:sectPr w:rsidR="00331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zE1NzMzMjAyNTdU0lEKTi0uzszPAykwrAUAoAjJ0iwAAAA="/>
  </w:docVars>
  <w:rsids>
    <w:rsidRoot w:val="0033135E"/>
    <w:rsid w:val="00095E09"/>
    <w:rsid w:val="0033135E"/>
    <w:rsid w:val="00464CB7"/>
    <w:rsid w:val="007120A7"/>
    <w:rsid w:val="008D18AD"/>
    <w:rsid w:val="009706EA"/>
    <w:rsid w:val="00A66B72"/>
    <w:rsid w:val="00B2452F"/>
    <w:rsid w:val="00B90818"/>
    <w:rsid w:val="00BE051F"/>
    <w:rsid w:val="00EE5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1746C"/>
  <w15:chartTrackingRefBased/>
  <w15:docId w15:val="{2D2DF990-5C41-4A98-9722-B73C51CD3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08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8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du.zoom.us/j/96508995763?pwd=QTN5RjluZVVPUE00cWM5LytQRmZrQT09" TargetMode="External"/><Relationship Id="rId5" Type="http://schemas.openxmlformats.org/officeDocument/2006/relationships/hyperlink" Target="https://odu.zoom.us/j/93261303244?pwd=TXN1ejIwaFZ6NkpqMTBRZUhJQU9jQT09" TargetMode="External"/><Relationship Id="rId4" Type="http://schemas.openxmlformats.org/officeDocument/2006/relationships/hyperlink" Target="mailto:joren001@od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bair, Mohammad</dc:creator>
  <cp:keywords/>
  <dc:description/>
  <cp:lastModifiedBy>Jason Orender</cp:lastModifiedBy>
  <cp:revision>2</cp:revision>
  <dcterms:created xsi:type="dcterms:W3CDTF">2021-08-31T17:28:00Z</dcterms:created>
  <dcterms:modified xsi:type="dcterms:W3CDTF">2021-08-31T17:28:00Z</dcterms:modified>
</cp:coreProperties>
</file>